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Position</w:t>
      </w:r>
    </w:p>
    <w:p>
      <w:pPr>
        <w:pStyle w:val="FirstParagraph"/>
      </w:pPr>
      <w:r>
        <w:t xml:space="preserve">Your Name</w:t>
      </w:r>
      <w:r>
        <w:br/>
      </w:r>
      <w:r>
        <w:t xml:space="preserve">Your Student ID (if applicable)</w:t>
      </w:r>
      <w:r>
        <w:br/>
      </w:r>
      <w:r>
        <w:t xml:space="preserve">University of Applied Sciences Berlin</w:t>
      </w:r>
      <w:r>
        <w:br/>
      </w:r>
      <w:r>
        <w:t xml:space="preserve">Berlin, Germany</w:t>
      </w:r>
      <w:r>
        <w:br/>
      </w:r>
      <w:r>
        <w:t xml:space="preserve">your.email@uni-berlin.de</w:t>
      </w:r>
      <w:r>
        <w:br/>
      </w:r>
      <w:r>
        <w:t xml:space="preserve">+49 123 456789</w:t>
      </w:r>
    </w:p>
    <w:p>
      <w:pPr>
        <w:pStyle w:val="BodyText"/>
      </w:pPr>
      <w:r>
        <w:t xml:space="preserve">October 26, 2023</w:t>
      </w:r>
    </w:p>
    <w:p>
      <w:pPr>
        <w:pStyle w:val="BodyText"/>
      </w:pPr>
      <w:r>
        <w:t xml:space="preserve">Hiring Manager</w:t>
      </w:r>
      <w:r>
        <w:br/>
      </w:r>
      <w:r>
        <w:t xml:space="preserve">[Company Name]</w:t>
      </w:r>
      <w:r>
        <w:br/>
      </w:r>
      <w:r>
        <w:t xml:space="preserve">Berliner Platz 1</w:t>
      </w:r>
      <w:r>
        <w:br/>
      </w:r>
      <w:r>
        <w:t xml:space="preserve">10178 Berlin</w:t>
      </w:r>
      <w:r>
        <w:br/>
      </w:r>
      <w:r>
        <w:t xml:space="preserve">Germany</w:t>
      </w:r>
    </w:p>
    <w:bookmarkStart w:id="20" w:name="X7148c1711f44ca9e854f2ba32207a5a31de0f9e"/>
    <w:p>
      <w:pPr>
        <w:pStyle w:val="Heading2"/>
      </w:pPr>
      <w:r>
        <w:t xml:space="preserve">Internship Application Letter for Civil Engineer Position</w:t>
      </w:r>
    </w:p>
    <w:p>
      <w:pPr>
        <w:pStyle w:val="FirstParagraph"/>
      </w:pPr>
      <w:r>
        <w:t xml:space="preserve">Dear Hiring Manager,</w:t>
      </w:r>
    </w:p>
    <w:p>
      <w:pPr>
        <w:pStyle w:val="BodyText"/>
      </w:pPr>
      <w:r>
        <w:t xml:space="preserve">It is with profound enthusiasm that I submit my Internship Application Letter for the Civil Engineer internship position at your esteemed organization in Berlin, Germany. As a final-year Civil Engineering student at the University of Applied Sciences Berlin, I have meticulously prepared myself to contribute meaningfully to innovative infrastructure projects within Germany's dynamic urban landscape. This application represents not merely a professional opportunity, but a strategic step toward becoming an internationally competent engineer capable of addressing the complex challenges facing contemporary cities like Berlin.</w:t>
      </w:r>
    </w:p>
    <w:p>
      <w:pPr>
        <w:pStyle w:val="BodyText"/>
      </w:pPr>
      <w:r>
        <w:t xml:space="preserve">My academic journey has been deliberately structured to align with Berlin's unique engineering demands. The curriculum at the University of Applied Sciences Berlin emphasizes sustainable urban development – a critical focus for Germany's capital as it navigates climate resilience and population growth. Courses such as "Advanced Structural Analysis," "Urban Hydrology Systems," and "Baukostenmanagement" (Construction Cost Management) have equipped me with technical proficiency in Eurocodes, BIM software (Revit, AutoCAD Civil 3D), and sustainable material science. Most significantly, my year-long thesis on "Seismic Resilience in Berlin's Aging Subway Infrastructure" directly addresses the city's infrastructure modernization priorities. This project involved field measurements at U-Bahn stations near Tempelhofer Feld, structural modeling of historical foundations using SAP2000, and proposing retrofitting strategies compliant with German DIN standards – demonstrating my ability to translate academic theory into practical solutions for Berlin's specific context.</w:t>
      </w:r>
    </w:p>
    <w:p>
      <w:pPr>
        <w:pStyle w:val="BodyText"/>
      </w:pPr>
      <w:r>
        <w:t xml:space="preserve">Beyond technical competencies, I have cultivated cross-cultural engineering communication skills essential for success in Germany. Having completed a semester exchange at the Technical University of Munich, I mastered formal German engineering terminology (e.g., "Tragwerksplanung," "Bauordnungsrecht") while maintaining project documentation in English – a critical asset for multinational teams. My internship at Berliner Ingenieurbüro für Städtebau exposed me to real-world project coordination on the Ostbahnhof redevelopment, where I assisted in site surveys for new pedestrian underpasses and learned German work safety protocols (Unfallverhütungsvorschriften). This experience solidified my understanding of how Berlin's stringent environmental regulations (e.g., the Berlinsches Baugesetzbuch) shape engineering decisions – knowledge I am eager to deepen through your internship program.</w:t>
      </w:r>
    </w:p>
    <w:p>
      <w:pPr>
        <w:pStyle w:val="BodyText"/>
      </w:pPr>
      <w:r>
        <w:t xml:space="preserve">What particularly excites me about this opportunity in Germany Berlin is the convergence of my academic focus with the city's ambitious sustainability goals. Berlin aims to achieve climate neutrality by 2045, driving projects like the "Green Corridors Initiative" and regeneration of industrial zones along Spree River. I am deeply impressed by your firm's leadership in such initiatives, particularly your recent work on the Messe Berlin eco-district featuring energy-positive public buildings. As a Civil Engineer aspiring to contribute to Germany's green transition, I seek to learn from professionals who navigate both technical complexity and regulatory frameworks unique to German urban environments – precisely what this internship promises.</w:t>
      </w:r>
    </w:p>
    <w:p>
      <w:pPr>
        <w:pStyle w:val="BodyText"/>
      </w:pPr>
      <w:r>
        <w:t xml:space="preserve">My commitment extends beyond technical skills. I have actively engaged with Berlin's engineering community through the Deutsche Vereinigung für Bauingenieurwesen (DVB), presenting research on modular construction techniques at their Berlin chapter meeting. This involvement, coupled with my fluency in German (C1 level) and cultural adaptability gained from three years living in Kreuzberg, positions me to integrate seamlessly into your team. I understand that German engineering culture values precision, punctuality, and collaborative problem-solving – qualities I embody through my meticulous approach to academic projects (e.g., completing the subway analysis 2 weeks ahead of schedule) and participation in student-led bridge-building competitions.</w:t>
      </w:r>
    </w:p>
    <w:p>
      <w:pPr>
        <w:pStyle w:val="BodyText"/>
      </w:pPr>
      <w:r>
        <w:t xml:space="preserve">The significance of this Internship Application Letter extends beyond a simple submission. It represents my earnest commitment to contributing to Berlin's evolution as a model sustainable city. I am particularly drawn to your company's integration of digital twins in infrastructure management – an area where my BIM skills could add immediate value during the planning phase of upcoming projects like the renewal of the Kollwitzstraße bridges. My resume, attached for your review, details further technical competencies including soil mechanics analysis using PLAXIS and proficiency with GIS software for urban planning applications.</w:t>
      </w:r>
    </w:p>
    <w:p>
      <w:pPr>
        <w:pStyle w:val="BodyText"/>
      </w:pPr>
      <w:r>
        <w:t xml:space="preserve">I am confident that my academic preparation, hands-on experience in Berlin's infrastructure sector, and cultural immersion make me an ideal candidate to support your team. The German engineering ethos of "Praxisbezug" (practical relevance) deeply resonates with my approach to learning – as demonstrated when I collaborated with local authorities to optimize stormwater drainage near Prenzlauer Berg following heavy rainfall events last summer. I am eager to bring this same proactive mindset to your organization while learning from Berlin's leading Civil Engineers.</w:t>
      </w:r>
    </w:p>
    <w:p>
      <w:pPr>
        <w:pStyle w:val="BodyText"/>
      </w:pPr>
      <w:r>
        <w:t xml:space="preserve">Thank you for considering my application for the Civil Engineer internship position in Germany Berlin. I am available for an interview at your earliest convenience and welcome the opportunity to discuss how my skills align with your current projects. My academic background, local experience, and dedication to sustainable engineering in Berlin positions me to deliver immediate value while growing into a professional who embodies the excellence of German engineering standards.</w:t>
      </w:r>
    </w:p>
    <w:p>
      <w:pPr>
        <w:pStyle w:val="BodyText"/>
      </w:pPr>
      <w:r>
        <w:t xml:space="preserve">Sincerely,</w:t>
      </w:r>
      <w:r>
        <w:br/>
      </w:r>
      <w:r>
        <w:br/>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Position</dc:title>
  <dc:creator/>
  <dc:language>en</dc:language>
  <cp:keywords/>
  <dcterms:created xsi:type="dcterms:W3CDTF">2025-12-09T04:44:31Z</dcterms:created>
  <dcterms:modified xsi:type="dcterms:W3CDTF">2025-12-09T04:44:31Z</dcterms:modified>
</cp:coreProperties>
</file>

<file path=docProps/custom.xml><?xml version="1.0" encoding="utf-8"?>
<Properties xmlns="http://schemas.openxmlformats.org/officeDocument/2006/custom-properties" xmlns:vt="http://schemas.openxmlformats.org/officeDocument/2006/docPropsVTypes"/>
</file>